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688"/>
        <w:gridCol w:w="1700"/>
        <w:gridCol w:w="1700"/>
        <w:gridCol w:w="1552"/>
      </w:tblGrid>
      <w:tr w:rsidR="00A37516" w:rsidRPr="00D90376" w:rsidTr="00E44649">
        <w:trPr>
          <w:trHeight w:val="30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A37516" w:rsidRPr="00D90376" w:rsidRDefault="00A37516" w:rsidP="00A3751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r>
              <w:rPr>
                <w:rFonts w:ascii="Calibri" w:eastAsia="Times New Roman" w:hAnsi="Calibri" w:cs="Calibri"/>
                <w:color w:val="000000"/>
              </w:rPr>
              <w:t>Tabl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: Result of the SAC Model Taking </w:t>
            </w:r>
            <w:r>
              <w:rPr>
                <w:rFonts w:ascii="Calibri" w:eastAsia="Times New Roman" w:hAnsi="Calibri" w:cs="Calibri"/>
                <w:color w:val="000000"/>
              </w:rPr>
              <w:t>Prevalenc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as the Dependent Variable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Direct Impacts</w:t>
            </w: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Indirect Impacts</w:t>
            </w:r>
          </w:p>
        </w:tc>
        <w:tc>
          <w:tcPr>
            <w:tcW w:w="89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Total Impacts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pen Water (%)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231923*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68225***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63698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7203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2251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0807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pen Space Developed Area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72223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50663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2156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36055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0710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54136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ow Intensity Developed Area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80323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41298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39026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383814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13723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71906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dium Intensity Developed Area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931861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683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363562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59092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8093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422798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 Intensity Developed Area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496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249929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99672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696589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0610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493748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ciduous Forest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39624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41074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98551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6678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20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47203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vergreen Forest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80339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23634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56706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8444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24909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9795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xed Forest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94239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15974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278265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3378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41794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94123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hrub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10582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3253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78052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87635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2625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61774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rassland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3096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9108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21853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7389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2197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206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oody Wetlands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25476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7494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17982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2230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36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86342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mergent Herbaceous Wetlands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85201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42733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42469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2418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6628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60146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athering Restrictions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0967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28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0683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1059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310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7506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ransport Closing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7704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5208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2496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5734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175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4088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aying Home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27064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37379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89685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19363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683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13912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nternal </w:t>
            </w:r>
            <w:proofErr w:type="spellStart"/>
            <w:r>
              <w:rPr>
                <w:rFonts w:ascii="Calibri" w:hAnsi="Calibri" w:cs="Calibri"/>
                <w:color w:val="000000"/>
              </w:rPr>
              <w:t>Mo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57108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46217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10891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90666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635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34936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nternational </w:t>
            </w:r>
            <w:proofErr w:type="spellStart"/>
            <w:r>
              <w:rPr>
                <w:rFonts w:ascii="Calibri" w:hAnsi="Calibri" w:cs="Calibri"/>
                <w:color w:val="000000"/>
              </w:rPr>
              <w:t>MoR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52411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15418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36993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88339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5714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33019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pulation 15-44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532032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50681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081351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82925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9256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0586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pulation 45-64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875023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51579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323444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356314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17443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57433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pulation &gt;= 65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350508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91454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659054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7225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9959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07722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lack Peopl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63024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36209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26815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8036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2763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7384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spanic Peopl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98655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58439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40216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0303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3063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73239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al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43065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924602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18463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5991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1279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06971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nemployment Rate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41061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5916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81896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55972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65544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396054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edian Household Income (logarithm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1.956257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400638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.555619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6.330123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2.037901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4.587318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verty Rat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22528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24296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298232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29069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68364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62612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ults Without High School Diploma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28418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37777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90641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487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4417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05023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Poor Health Rat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16833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22621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94212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50696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50881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357505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or Physical Health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526838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74332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83513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3.594016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1.060744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2.542089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oor Mental Health (days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528876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4392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784952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3.31954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98140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2.34709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ult Smoking Rat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19984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35296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84688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402139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18423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84535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besity Rat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63426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0691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56516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80932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4371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28235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hysical Inactivity Rate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59892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64705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95188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8006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533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28256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ving Access To Exercise Opportunities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54658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74913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79745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25743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10531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19218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ospital Beds (bed/1000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14691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51408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63284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03005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3316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74523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verage Temperature In Summer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442997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.307006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135992*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774849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861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528971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verage Temperature In Winter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593354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74548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18806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48563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4477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343102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verage Relative Humidity In Summer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10341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50128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60213**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30012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6921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163197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verage Relative Humidity In Winter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350458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03095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247363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9455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87423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208419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M2.5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57234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487512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69722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1.0548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31681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Default="00A37516" w:rsidP="00A3751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744562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atially lagged dependence coefficient (ρ)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38423</w:t>
            </w:r>
            <w:r>
              <w:rPr>
                <w:rFonts w:ascii="Calibri" w:eastAsia="Times New Roman" w:hAnsi="Calibri" w:cs="Calibri"/>
                <w:color w:val="000000"/>
              </w:rPr>
              <w:t>*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g likelihood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37516" w:rsidRPr="00D90376" w:rsidRDefault="00A37516" w:rsidP="000420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</w:t>
            </w:r>
            <w:r w:rsidR="00042012">
              <w:rPr>
                <w:rFonts w:ascii="Calibri" w:eastAsia="Times New Roman" w:hAnsi="Calibri" w:cs="Calibri"/>
                <w:color w:val="000000"/>
              </w:rPr>
              <w:t>14416.31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lastRenderedPageBreak/>
              <w:t>Spatially error dependence coefficient (λ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76938</w:t>
            </w:r>
            <w:r>
              <w:rPr>
                <w:rFonts w:ascii="Calibri" w:eastAsia="Times New Roman" w:hAnsi="Calibri" w:cs="Calibri"/>
                <w:color w:val="000000"/>
              </w:rPr>
              <w:t>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IC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37516" w:rsidRPr="00D90376" w:rsidRDefault="00042012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8921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A37516" w:rsidRDefault="00A37516" w:rsidP="00E44649">
            <w:r>
              <w:t>Number of observations</w:t>
            </w:r>
          </w:p>
          <w:p w:rsidR="00A3751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A3751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103</w:t>
            </w: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A37516" w:rsidRPr="00D7569C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vertAlign w:val="superscript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</w:p>
        </w:tc>
        <w:tc>
          <w:tcPr>
            <w:tcW w:w="89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A37516" w:rsidRDefault="00A37516" w:rsidP="0004201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59</w:t>
            </w:r>
            <w:r w:rsidR="00042012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</w:tr>
      <w:tr w:rsidR="00A37516" w:rsidRPr="00D90376" w:rsidTr="00E44649">
        <w:trPr>
          <w:trHeight w:val="300"/>
        </w:trPr>
        <w:tc>
          <w:tcPr>
            <w:tcW w:w="5000" w:type="pct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:rsidR="00A3751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Note: the standard errors of the estimated parameters are list in the parentheses. </w:t>
            </w:r>
          </w:p>
          <w:p w:rsidR="00A3751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***: p&lt;0.01; **:p&lt;0.05; *:p&lt;0.1</w:t>
            </w:r>
          </w:p>
        </w:tc>
      </w:tr>
      <w:bookmarkEnd w:id="0"/>
    </w:tbl>
    <w:p w:rsidR="007C68ED" w:rsidRDefault="007C68ED"/>
    <w:sectPr w:rsidR="007C68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3tDA3NTC2MDJS0lEKTi0uzszPAykwrAUA5clVUCwAAAA="/>
  </w:docVars>
  <w:rsids>
    <w:rsidRoot w:val="00A37516"/>
    <w:rsid w:val="00042012"/>
    <w:rsid w:val="007C68ED"/>
    <w:rsid w:val="00A37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FF53C"/>
  <w15:chartTrackingRefBased/>
  <w15:docId w15:val="{75908C80-0368-439F-8C1D-E041A20E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5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1</cp:revision>
  <dcterms:created xsi:type="dcterms:W3CDTF">2021-11-16T04:31:00Z</dcterms:created>
  <dcterms:modified xsi:type="dcterms:W3CDTF">2021-11-16T04:44:00Z</dcterms:modified>
</cp:coreProperties>
</file>